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2DC8" w14:textId="77777777" w:rsidR="00500A82" w:rsidRDefault="00271A29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B6C700" wp14:editId="53FD2A4F">
                <wp:simplePos x="0" y="0"/>
                <wp:positionH relativeFrom="margin">
                  <wp:align>center</wp:align>
                </wp:positionH>
                <wp:positionV relativeFrom="paragraph">
                  <wp:posOffset>335915</wp:posOffset>
                </wp:positionV>
                <wp:extent cx="2452370" cy="275590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370" cy="275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02643" w14:textId="2878E469" w:rsidR="002D3BCE" w:rsidRPr="00271A29" w:rsidRDefault="00A56772" w:rsidP="00271A29">
                            <w:pPr>
                              <w:jc w:val="center"/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rial Bold" w:hAnsi="Arial Bold"/>
                                <w:color w:val="FFFFFF" w:themeColor="background1"/>
                                <w:sz w:val="26"/>
                                <w:szCs w:val="26"/>
                              </w:rPr>
                              <w:t>SOCCER CROQU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6C7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45pt;width:193.1pt;height:21.7pt;z-index:2517073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" filled="f" stroked="f">
                <v:textbox>
                  <w:txbxContent>
                    <w:p w14:paraId="6BA02643" w14:textId="2878E469" w:rsidR="002D3BCE" w:rsidRPr="00271A29" w:rsidRDefault="00A56772" w:rsidP="00271A29">
                      <w:pPr>
                        <w:jc w:val="center"/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</w:pPr>
                      <w:r>
                        <w:rPr>
                          <w:rFonts w:ascii="Arial Bold" w:hAnsi="Arial Bold"/>
                          <w:color w:val="FFFFFF" w:themeColor="background1"/>
                          <w:sz w:val="26"/>
                          <w:szCs w:val="26"/>
                        </w:rPr>
                        <w:t>SOCCER CROQU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91">
        <w:softHyphen/>
      </w:r>
      <w:r w:rsidR="00276491">
        <w:softHyphen/>
      </w:r>
      <w:r w:rsidR="00525C27">
        <w:br/>
      </w:r>
    </w:p>
    <w:p w14:paraId="148C3F81" w14:textId="77777777" w:rsidR="00B45DA0" w:rsidRDefault="00B45DA0">
      <w:pPr>
        <w:sectPr w:rsidR="00B45DA0" w:rsidSect="004E7C8D">
          <w:headerReference w:type="default" r:id="rId8"/>
          <w:footerReference w:type="even" r:id="rId9"/>
          <w:footerReference w:type="default" r:id="rId10"/>
          <w:pgSz w:w="12240" w:h="15840"/>
          <w:pgMar w:top="360" w:right="360" w:bottom="360" w:left="360" w:header="720" w:footer="720" w:gutter="0"/>
          <w:pgNumType w:start="1"/>
          <w:cols w:space="720"/>
          <w:docGrid w:linePitch="360"/>
        </w:sectPr>
      </w:pPr>
    </w:p>
    <w:p w14:paraId="636CF66D" w14:textId="77777777" w:rsidR="00464C67" w:rsidRDefault="00464C67" w:rsidP="004E7C8D">
      <w:pPr>
        <w:rPr>
          <w:rFonts w:ascii="Arial" w:hAnsi="Arial"/>
          <w:b/>
          <w:sz w:val="22"/>
          <w:szCs w:val="22"/>
        </w:rPr>
      </w:pPr>
    </w:p>
    <w:p w14:paraId="6636A723" w14:textId="21BFF60E" w:rsidR="00794312" w:rsidRDefault="00664A0A" w:rsidP="00283DAE">
      <w:pPr>
        <w:tabs>
          <w:tab w:val="center" w:pos="57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D480BF2" wp14:editId="6D18D1CF">
                <wp:simplePos x="0" y="0"/>
                <wp:positionH relativeFrom="column">
                  <wp:posOffset>125730</wp:posOffset>
                </wp:positionH>
                <wp:positionV relativeFrom="paragraph">
                  <wp:posOffset>4354747</wp:posOffset>
                </wp:positionV>
                <wp:extent cx="7172325" cy="2476500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2325" cy="247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53E1F" w14:textId="77777777" w:rsidR="002D3BCE" w:rsidRDefault="002D3BCE" w:rsidP="004F47ED">
                            <w:pPr>
                              <w:rPr>
                                <w:rFonts w:ascii="Arial" w:hAnsi="Arial"/>
                                <w:b/>
                                <w:sz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</w:rPr>
                              <w:t>Activity Procedures:</w:t>
                            </w:r>
                          </w:p>
                          <w:p w14:paraId="5C30E501" w14:textId="27593952" w:rsidR="00A56772" w:rsidRPr="00A56772" w:rsidRDefault="00A56772" w:rsidP="00A56772">
                            <w:pPr>
                              <w:numPr>
                                <w:ilvl w:val="0"/>
                                <w:numId w:val="14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It's time to play Soccer Croquet! The object of the game is to see how many hits it takes you to pass the soccer ball through 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</w:t>
                            </w:r>
                            <w:r w:rsidR="00306D54"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wickets.</w:t>
                            </w:r>
                          </w:p>
                          <w:p w14:paraId="37D454ED" w14:textId="21A74D27" w:rsidR="00A56772" w:rsidRPr="00306D54" w:rsidRDefault="00306D54" w:rsidP="00306D54">
                            <w:pPr>
                              <w:numPr>
                                <w:ilvl w:val="0"/>
                                <w:numId w:val="14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yer 1 will begin at the starting point.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6772" w:rsidRP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Count how many passes it takes you to pass the ball through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</w:t>
                            </w:r>
                            <w:r w:rsidRP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6772" w:rsidRP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ones (the first wicket).</w:t>
                            </w:r>
                          </w:p>
                          <w:p w14:paraId="67CAEC33" w14:textId="2A47894A" w:rsidR="00A56772" w:rsidRPr="00A56772" w:rsidRDefault="00306D54" w:rsidP="00A56772">
                            <w:pPr>
                              <w:numPr>
                                <w:ilvl w:val="0"/>
                                <w:numId w:val="14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Then, k</w:t>
                            </w:r>
                            <w:r w:rsidR="00A56772"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eep counting and see how </w:t>
                            </w:r>
                            <w:bookmarkStart w:id="0" w:name="_GoBack"/>
                            <w:r w:rsidR="00A56772"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many more passes it takes you to pass the ball under the player making a crab pose (the second wicket). </w:t>
                            </w:r>
                          </w:p>
                          <w:p w14:paraId="6ED45424" w14:textId="156AB799" w:rsidR="00A56772" w:rsidRPr="00A56772" w:rsidRDefault="00A56772" w:rsidP="00A56772">
                            <w:pPr>
                              <w:numPr>
                                <w:ilvl w:val="0"/>
                                <w:numId w:val="14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witch roles 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(someone else becomes the wicket) 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nd play again. The player with the lowest score wins that round!</w:t>
                            </w:r>
                          </w:p>
                          <w:p w14:paraId="10E3BB9F" w14:textId="77777777" w:rsidR="001F02F5" w:rsidRDefault="001F02F5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0F207B" w14:textId="16EAADEE" w:rsidR="00FE4CAB" w:rsidRPr="00E24F0A" w:rsidRDefault="001F02F5" w:rsidP="00FE4CAB">
                            <w:pPr>
                              <w:ind w:right="166"/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Tips</w:t>
                            </w:r>
                            <w:r w:rsidR="00FE4CAB" w:rsidRPr="00E24F0A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07779B7F" w14:textId="65AE2764" w:rsidR="00A56772" w:rsidRPr="00A56772" w:rsidRDefault="00A56772" w:rsidP="00A5677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Use the inside of your foot to pass the ball. This will improve your accuracy.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br/>
                              <w:t xml:space="preserve">Vary the distanc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n between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wickets to increase or decrease the difficulty.</w:t>
                            </w:r>
                          </w:p>
                          <w:p w14:paraId="1295079E" w14:textId="77777777" w:rsidR="00A56772" w:rsidRPr="00A56772" w:rsidRDefault="00A56772" w:rsidP="00A5677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Change your crab pose to another position that supports muscular endurance (plank, squat, etc.).</w:t>
                            </w:r>
                          </w:p>
                          <w:bookmarkEnd w:id="0"/>
                          <w:p w14:paraId="43A3AA9A" w14:textId="78198E5E" w:rsidR="00FE4CAB" w:rsidRPr="00A56772" w:rsidRDefault="00FE4CAB" w:rsidP="00A56772">
                            <w:pPr>
                              <w:ind w:right="166"/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480BF2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7" type="#_x0000_t202" style="position:absolute;margin-left:9.9pt;margin-top:342.9pt;width:564.75pt;height:19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" filled="f" stroked="f">
                <v:textbox>
                  <w:txbxContent>
                    <w:p w14:paraId="55653E1F" w14:textId="77777777" w:rsidR="002D3BCE" w:rsidRDefault="002D3BCE" w:rsidP="004F47ED">
                      <w:pPr>
                        <w:rPr>
                          <w:rFonts w:ascii="Arial" w:hAnsi="Arial"/>
                          <w:b/>
                          <w:sz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</w:rPr>
                        <w:t>Activity Procedures:</w:t>
                      </w:r>
                    </w:p>
                    <w:p w14:paraId="5C30E501" w14:textId="27593952" w:rsidR="00A56772" w:rsidRPr="00A56772" w:rsidRDefault="00A56772" w:rsidP="00A56772">
                      <w:pPr>
                        <w:numPr>
                          <w:ilvl w:val="0"/>
                          <w:numId w:val="14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It's time to play Soccer Croquet! The object of the game is to see how many hits it takes you to pass the soccer ball through 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>the</w:t>
                      </w:r>
                      <w:r w:rsidR="00306D54"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wickets.</w:t>
                      </w:r>
                    </w:p>
                    <w:p w14:paraId="37D454ED" w14:textId="21A74D27" w:rsidR="00A56772" w:rsidRPr="00306D54" w:rsidRDefault="00306D54" w:rsidP="00306D54">
                      <w:pPr>
                        <w:numPr>
                          <w:ilvl w:val="0"/>
                          <w:numId w:val="14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306D54">
                        <w:rPr>
                          <w:rFonts w:ascii="Arial" w:hAnsi="Arial"/>
                          <w:sz w:val="22"/>
                          <w:szCs w:val="22"/>
                        </w:rPr>
                        <w:t>Player 1 will begin at the starting point.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A56772" w:rsidRPr="00306D5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Count how many passes it takes you to pass the ball through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2</w:t>
                      </w:r>
                      <w:r w:rsidRPr="00306D5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A56772" w:rsidRPr="00306D54">
                        <w:rPr>
                          <w:rFonts w:ascii="Arial" w:hAnsi="Arial"/>
                          <w:sz w:val="22"/>
                          <w:szCs w:val="22"/>
                        </w:rPr>
                        <w:t>cones (the first wicket).</w:t>
                      </w:r>
                    </w:p>
                    <w:p w14:paraId="67CAEC33" w14:textId="2A47894A" w:rsidR="00A56772" w:rsidRPr="00A56772" w:rsidRDefault="00306D54" w:rsidP="00A56772">
                      <w:pPr>
                        <w:numPr>
                          <w:ilvl w:val="0"/>
                          <w:numId w:val="14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Then, k</w:t>
                      </w:r>
                      <w:r w:rsidR="00A56772"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eep counting and see how </w:t>
                      </w:r>
                      <w:bookmarkStart w:id="1" w:name="_GoBack"/>
                      <w:r w:rsidR="00A56772"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many more passes it takes you to pass the ball under the player making a crab pose (the second wicket). </w:t>
                      </w:r>
                    </w:p>
                    <w:p w14:paraId="6ED45424" w14:textId="156AB799" w:rsidR="00A56772" w:rsidRPr="00A56772" w:rsidRDefault="00A56772" w:rsidP="00A56772">
                      <w:pPr>
                        <w:numPr>
                          <w:ilvl w:val="0"/>
                          <w:numId w:val="14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witch roles 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(someone else becomes the wicket) 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and play again. The player with the lowest score wins that round!</w:t>
                      </w:r>
                    </w:p>
                    <w:p w14:paraId="10E3BB9F" w14:textId="77777777" w:rsidR="001F02F5" w:rsidRDefault="001F02F5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</w:p>
                    <w:p w14:paraId="700F207B" w14:textId="16EAADEE" w:rsidR="00FE4CAB" w:rsidRPr="00E24F0A" w:rsidRDefault="001F02F5" w:rsidP="00FE4CAB">
                      <w:pPr>
                        <w:ind w:right="166"/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Tips</w:t>
                      </w:r>
                      <w:r w:rsidR="00FE4CAB" w:rsidRPr="00E24F0A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07779B7F" w14:textId="65AE2764" w:rsidR="00A56772" w:rsidRPr="00A56772" w:rsidRDefault="00A56772" w:rsidP="00A5677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Use the inside of your foot to pass the ball. This will improve your accuracy.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br/>
                        <w:t xml:space="preserve">Vary the distanc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n between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wickets to increase or decrease the difficulty.</w:t>
                      </w:r>
                    </w:p>
                    <w:p w14:paraId="1295079E" w14:textId="77777777" w:rsidR="00A56772" w:rsidRPr="00A56772" w:rsidRDefault="00A56772" w:rsidP="00A5677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Change your crab pose to another position that supports muscular endurance (plank, squat, etc.).</w:t>
                      </w:r>
                    </w:p>
                    <w:bookmarkEnd w:id="1"/>
                    <w:p w14:paraId="43A3AA9A" w14:textId="78198E5E" w:rsidR="00FE4CAB" w:rsidRPr="00A56772" w:rsidRDefault="00FE4CAB" w:rsidP="00A56772">
                      <w:pPr>
                        <w:ind w:right="166"/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4F3923DF" wp14:editId="0CC3B754">
                <wp:simplePos x="0" y="0"/>
                <wp:positionH relativeFrom="page">
                  <wp:posOffset>1391920</wp:posOffset>
                </wp:positionH>
                <wp:positionV relativeFrom="paragraph">
                  <wp:posOffset>7002780</wp:posOffset>
                </wp:positionV>
                <wp:extent cx="5623560" cy="1003300"/>
                <wp:effectExtent l="0" t="0" r="0" b="0"/>
                <wp:wrapThrough wrapText="bothSides">
                  <wp:wrapPolygon edited="0">
                    <wp:start x="244" y="273"/>
                    <wp:lineTo x="244" y="21053"/>
                    <wp:lineTo x="21317" y="21053"/>
                    <wp:lineTo x="21317" y="273"/>
                    <wp:lineTo x="244" y="273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3560" cy="1003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CBD7A9" w14:textId="6EECAAE3" w:rsidR="002D3BCE" w:rsidRPr="00A56772" w:rsidRDefault="00533312" w:rsidP="00A5677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Balance It Out</w:t>
                            </w:r>
                            <w:r w:rsidR="00306D54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7D473B">
                              <w:rPr>
                                <w:rFonts w:ascii="Arial" w:hAnsi="Arial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6772" w:rsidRPr="00A56772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Muscular fitness is only </w:t>
                            </w:r>
                            <w:r w:rsidR="00306D54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1</w:t>
                            </w:r>
                            <w:r w:rsidR="00306D54" w:rsidRPr="00A56772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6772" w:rsidRPr="00A56772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aspect of balanced wellness. We also need to make sure that we are eating a healthy</w:t>
                            </w:r>
                            <w:r w:rsidR="00306D54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,</w:t>
                            </w:r>
                            <w:r w:rsidR="00A56772" w:rsidRPr="00A56772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well-balanced diet. This includes </w:t>
                            </w:r>
                            <w:r w:rsidR="00306D54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counting</w:t>
                            </w:r>
                            <w:r w:rsidR="00A56772" w:rsidRPr="00A56772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 the number of sugar-sweetened beverages you drink each day. Just like in </w:t>
                            </w:r>
                            <w:r w:rsidR="00306D54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S</w:t>
                            </w:r>
                            <w:r w:rsidR="00A56772" w:rsidRPr="00A56772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 xml:space="preserve">occer </w:t>
                            </w:r>
                            <w:r w:rsidR="00306D54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C</w:t>
                            </w:r>
                            <w:r w:rsidR="00A56772" w:rsidRPr="00A56772">
                              <w:rPr>
                                <w:rFonts w:ascii="Arial" w:eastAsiaTheme="minorEastAsia" w:hAnsi="Arial" w:cstheme="minorBidi"/>
                                <w:sz w:val="22"/>
                                <w:szCs w:val="22"/>
                              </w:rPr>
                              <w:t>roquet, the lowest score wins. Aim for a score of zero whenever possibl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923DF" id="Text Box 31" o:spid="_x0000_s1028" type="#_x0000_t202" style="position:absolute;margin-left:109.6pt;margin-top:551.4pt;width:442.8pt;height:79pt;z-index:2516894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" filled="f" stroked="f">
                <v:textbox>
                  <w:txbxContent>
                    <w:p w14:paraId="6FCBD7A9" w14:textId="6EECAAE3" w:rsidR="002D3BCE" w:rsidRPr="00A56772" w:rsidRDefault="00533312" w:rsidP="00A5677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Balance It Out</w:t>
                      </w:r>
                      <w:r w:rsidR="00306D54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>:</w:t>
                      </w:r>
                      <w:r w:rsidR="007D473B">
                        <w:rPr>
                          <w:rFonts w:ascii="Arial" w:hAnsi="Arial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A56772" w:rsidRPr="00A56772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Muscular fitness is only </w:t>
                      </w:r>
                      <w:r w:rsidR="00306D54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1</w:t>
                      </w:r>
                      <w:r w:rsidR="00306D54" w:rsidRPr="00A56772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</w:t>
                      </w:r>
                      <w:r w:rsidR="00A56772" w:rsidRPr="00A56772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aspect of balanced wellness. We also need to make sure that we are eating a healthy</w:t>
                      </w:r>
                      <w:r w:rsidR="00306D54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,</w:t>
                      </w:r>
                      <w:r w:rsidR="00A56772" w:rsidRPr="00A56772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well-balanced diet. This includes </w:t>
                      </w:r>
                      <w:r w:rsidR="00306D54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counting</w:t>
                      </w:r>
                      <w:r w:rsidR="00A56772" w:rsidRPr="00A56772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 the number of sugar-sweetened beverages you drink each day. Just like in </w:t>
                      </w:r>
                      <w:r w:rsidR="00306D54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S</w:t>
                      </w:r>
                      <w:r w:rsidR="00A56772" w:rsidRPr="00A56772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 xml:space="preserve">occer </w:t>
                      </w:r>
                      <w:r w:rsidR="00306D54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C</w:t>
                      </w:r>
                      <w:r w:rsidR="00A56772" w:rsidRPr="00A56772">
                        <w:rPr>
                          <w:rFonts w:ascii="Arial" w:eastAsiaTheme="minorEastAsia" w:hAnsi="Arial" w:cstheme="minorBidi"/>
                          <w:sz w:val="22"/>
                          <w:szCs w:val="22"/>
                        </w:rPr>
                        <w:t>roquet, the lowest score wins. Aim for a score of zero whenever possible!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6941BD6" wp14:editId="2CA9E505">
                <wp:simplePos x="0" y="0"/>
                <wp:positionH relativeFrom="column">
                  <wp:posOffset>1149350</wp:posOffset>
                </wp:positionH>
                <wp:positionV relativeFrom="paragraph">
                  <wp:posOffset>7110730</wp:posOffset>
                </wp:positionV>
                <wp:extent cx="0" cy="669290"/>
                <wp:effectExtent l="0" t="0" r="12700" b="16510"/>
                <wp:wrapThrough wrapText="bothSides">
                  <wp:wrapPolygon edited="0">
                    <wp:start x="-1" y="0"/>
                    <wp:lineTo x="-1" y="21723"/>
                    <wp:lineTo x="-1" y="21723"/>
                    <wp:lineTo x="-1" y="0"/>
                    <wp:lineTo x="-1" y="0"/>
                  </wp:wrapPolygon>
                </wp:wrapThrough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929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726930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5pt,559.9pt" to="90.5pt,612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" strokecolor="#434ca0" strokeweight=".5pt">
                <w10:wrap type="through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000" behindDoc="0" locked="0" layoutInCell="1" allowOverlap="1" wp14:anchorId="59F29E6A" wp14:editId="1ECCDAEB">
            <wp:simplePos x="0" y="0"/>
            <wp:positionH relativeFrom="column">
              <wp:posOffset>150495</wp:posOffset>
            </wp:positionH>
            <wp:positionV relativeFrom="paragraph">
              <wp:posOffset>7115893</wp:posOffset>
            </wp:positionV>
            <wp:extent cx="914400" cy="579120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atingHealthy10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2D2B">
        <w:rPr>
          <w:noProof/>
        </w:rPr>
        <w:drawing>
          <wp:anchor distT="0" distB="0" distL="114300" distR="114300" simplePos="0" relativeHeight="251610624" behindDoc="0" locked="0" layoutInCell="1" allowOverlap="1" wp14:anchorId="697D6418" wp14:editId="5C4F2E28">
            <wp:simplePos x="0" y="0"/>
            <wp:positionH relativeFrom="page">
              <wp:posOffset>4436110</wp:posOffset>
            </wp:positionH>
            <wp:positionV relativeFrom="page">
              <wp:posOffset>2988310</wp:posOffset>
            </wp:positionV>
            <wp:extent cx="2480310" cy="2480310"/>
            <wp:effectExtent l="12700" t="12700" r="8890" b="8890"/>
            <wp:wrapThrough wrapText="bothSides">
              <wp:wrapPolygon edited="0">
                <wp:start x="-111" y="-111"/>
                <wp:lineTo x="-111" y="21567"/>
                <wp:lineTo x="21567" y="21567"/>
                <wp:lineTo x="21567" y="-111"/>
                <wp:lineTo x="-111" y="-111"/>
              </wp:wrapPolygon>
            </wp:wrapThrough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2480310"/>
                    </a:xfrm>
                    <a:prstGeom prst="rect">
                      <a:avLst/>
                    </a:prstGeom>
                    <a:ln>
                      <a:solidFill>
                        <a:srgbClr val="434CA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6772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D05C4A" wp14:editId="2B72A8D0">
                <wp:simplePos x="0" y="0"/>
                <wp:positionH relativeFrom="column">
                  <wp:posOffset>154940</wp:posOffset>
                </wp:positionH>
                <wp:positionV relativeFrom="paragraph">
                  <wp:posOffset>1818640</wp:posOffset>
                </wp:positionV>
                <wp:extent cx="3782060" cy="1800860"/>
                <wp:effectExtent l="0" t="0" r="0" b="0"/>
                <wp:wrapThrough wrapText="bothSides">
                  <wp:wrapPolygon edited="0">
                    <wp:start x="363" y="152"/>
                    <wp:lineTo x="363" y="21326"/>
                    <wp:lineTo x="21179" y="21326"/>
                    <wp:lineTo x="21179" y="152"/>
                    <wp:lineTo x="363" y="152"/>
                  </wp:wrapPolygon>
                </wp:wrapThrough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2060" cy="1800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9834D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Equipment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F6AA652" w14:textId="652A2548" w:rsidR="001F02F5" w:rsidRDefault="00A539FA" w:rsidP="001F02F5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 soccer ball</w:t>
                            </w:r>
                          </w:p>
                          <w:p w14:paraId="7A76FCC5" w14:textId="2DDF6E30" w:rsidR="00A539FA" w:rsidRPr="001F02F5" w:rsidRDefault="00A539FA" w:rsidP="001F02F5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2 cones or </w:t>
                            </w:r>
                            <w:r w:rsid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markers</w:t>
                            </w:r>
                          </w:p>
                          <w:p w14:paraId="12B85376" w14:textId="77777777" w:rsidR="002D3BCE" w:rsidRPr="00EE00AE" w:rsidRDefault="002D3BCE" w:rsidP="00EE00AE">
                            <w:p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</w:p>
                          <w:p w14:paraId="446690B0" w14:textId="77777777" w:rsidR="002D3BCE" w:rsidRDefault="002D3BCE" w:rsidP="008901F1">
                            <w:pP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</w:pPr>
                            <w:r w:rsidRPr="00597FF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Se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EC6C0B6" w14:textId="00D2D5CC" w:rsidR="00A56772" w:rsidRPr="00A56772" w:rsidRDefault="00A56772" w:rsidP="00A5677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Determin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 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starting point.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lace the soccer ball there.</w:t>
                            </w:r>
                          </w:p>
                          <w:p w14:paraId="49DBCBE0" w14:textId="5108DB2C" w:rsidR="00A56772" w:rsidRPr="00A56772" w:rsidRDefault="00A56772" w:rsidP="00A5677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Place 2 cones (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spaced 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3 feet apart) approx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mately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10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–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20 paces away</w:t>
                            </w:r>
                            <w:r w:rsidR="00306D54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from the starting point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433F30BD" w14:textId="68C21FDE" w:rsidR="00CC2D85" w:rsidRPr="00A56772" w:rsidRDefault="00306D54" w:rsidP="00A5677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1</w:t>
                            </w:r>
                            <w:r w:rsidR="00A56772"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player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ssumes</w:t>
                            </w:r>
                            <w:r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56772"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 crab position anywhere</w:t>
                            </w:r>
                            <w:r w:rsid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in the 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activity </w:t>
                            </w:r>
                            <w:r w:rsid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area</w:t>
                            </w: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, but not near</w:t>
                            </w:r>
                            <w:r w:rsid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the cones</w:t>
                            </w:r>
                            <w:r w:rsidR="00A56772" w:rsidRPr="00A56772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5C4A" id="Text Box 234" o:spid="_x0000_s1029" type="#_x0000_t202" style="position:absolute;margin-left:12.2pt;margin-top:143.2pt;width:297.8pt;height:141.8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" filled="f" stroked="f">
                <v:textbox>
                  <w:txbxContent>
                    <w:p w14:paraId="6C49834D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Equipment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1F6AA652" w14:textId="652A2548" w:rsidR="001F02F5" w:rsidRDefault="00A539FA" w:rsidP="001F02F5">
                      <w:pPr>
                        <w:numPr>
                          <w:ilvl w:val="0"/>
                          <w:numId w:val="8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 soccer ball</w:t>
                      </w:r>
                    </w:p>
                    <w:p w14:paraId="7A76FCC5" w14:textId="2DDF6E30" w:rsidR="00A539FA" w:rsidRPr="001F02F5" w:rsidRDefault="00A539FA" w:rsidP="001F02F5">
                      <w:pPr>
                        <w:numPr>
                          <w:ilvl w:val="0"/>
                          <w:numId w:val="8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2 cones or </w:t>
                      </w:r>
                      <w:r w:rsidR="00A56772">
                        <w:rPr>
                          <w:rFonts w:ascii="Arial" w:hAnsi="Arial"/>
                          <w:sz w:val="22"/>
                          <w:szCs w:val="22"/>
                        </w:rPr>
                        <w:t>markers</w:t>
                      </w:r>
                    </w:p>
                    <w:p w14:paraId="12B85376" w14:textId="77777777" w:rsidR="002D3BCE" w:rsidRPr="00EE00AE" w:rsidRDefault="002D3BCE" w:rsidP="00EE00AE">
                      <w:p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</w:p>
                    <w:p w14:paraId="446690B0" w14:textId="77777777" w:rsidR="002D3BCE" w:rsidRDefault="002D3BCE" w:rsidP="008901F1">
                      <w:pP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</w:pPr>
                      <w:r w:rsidRPr="00597FFC"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Set-Up</w:t>
                      </w: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</w:rPr>
                        <w:t>:</w:t>
                      </w:r>
                    </w:p>
                    <w:p w14:paraId="1EC6C0B6" w14:textId="00D2D5CC" w:rsidR="00A56772" w:rsidRPr="00A56772" w:rsidRDefault="00A56772" w:rsidP="00A5677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Determin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 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starting point.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lace the soccer ball there.</w:t>
                      </w:r>
                    </w:p>
                    <w:p w14:paraId="49DBCBE0" w14:textId="5108DB2C" w:rsidR="00A56772" w:rsidRPr="00A56772" w:rsidRDefault="00A56772" w:rsidP="00A5677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Place 2 cones (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spaced 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2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3 feet apart) approx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>imately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10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>–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20 paces away</w:t>
                      </w:r>
                      <w:r w:rsidR="00306D54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from the starting point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  <w:p w14:paraId="433F30BD" w14:textId="68C21FDE" w:rsidR="00CC2D85" w:rsidRPr="00A56772" w:rsidRDefault="00306D54" w:rsidP="00A5677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Arial" w:hAnsi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1</w:t>
                      </w:r>
                      <w:r w:rsidR="00A56772"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player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assumes</w:t>
                      </w:r>
                      <w:r w:rsidRP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</w:t>
                      </w:r>
                      <w:r w:rsidR="00A56772" w:rsidRPr="00A56772">
                        <w:rPr>
                          <w:rFonts w:ascii="Arial" w:hAnsi="Arial"/>
                          <w:sz w:val="22"/>
                          <w:szCs w:val="22"/>
                        </w:rPr>
                        <w:t>a crab position anywhere</w:t>
                      </w:r>
                      <w:r w:rsid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in the 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 xml:space="preserve">activity </w:t>
                      </w:r>
                      <w:r w:rsidR="00A56772">
                        <w:rPr>
                          <w:rFonts w:ascii="Arial" w:hAnsi="Arial"/>
                          <w:sz w:val="22"/>
                          <w:szCs w:val="22"/>
                        </w:rPr>
                        <w:t>area</w:t>
                      </w: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, but not near</w:t>
                      </w:r>
                      <w:r w:rsidR="00A56772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the cones</w:t>
                      </w:r>
                      <w:r w:rsidR="00A56772" w:rsidRPr="00A56772">
                        <w:rPr>
                          <w:rFonts w:ascii="Arial" w:hAnsi="Arial"/>
                          <w:sz w:val="22"/>
                          <w:szCs w:val="22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32C6E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B81971B" wp14:editId="5639EC89">
                <wp:simplePos x="0" y="0"/>
                <wp:positionH relativeFrom="column">
                  <wp:posOffset>208280</wp:posOffset>
                </wp:positionH>
                <wp:positionV relativeFrom="paragraph">
                  <wp:posOffset>668655</wp:posOffset>
                </wp:positionV>
                <wp:extent cx="4231640" cy="704215"/>
                <wp:effectExtent l="0" t="0" r="0" b="0"/>
                <wp:wrapThrough wrapText="bothSides">
                  <wp:wrapPolygon edited="0">
                    <wp:start x="324" y="390"/>
                    <wp:lineTo x="324" y="20646"/>
                    <wp:lineTo x="21198" y="20646"/>
                    <wp:lineTo x="21198" y="390"/>
                    <wp:lineTo x="324" y="390"/>
                  </wp:wrapPolygon>
                </wp:wrapThrough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7042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D27C7" w14:textId="4ACB7FDF" w:rsidR="00EE00AE" w:rsidRDefault="00EE00AE" w:rsidP="00EF6C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I</w:t>
                            </w:r>
                            <w:r w:rsidR="00CF05D3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 xml:space="preserve"> will </w:t>
                            </w:r>
                            <w:r w:rsidR="00A539FA">
                              <w:rPr>
                                <w:rFonts w:ascii="Arial" w:hAnsi="Arial"/>
                                <w:sz w:val="22"/>
                                <w:szCs w:val="22"/>
                              </w:rPr>
                              <w:t>demonstrate ball control and accuracy while working cooperatively with my frien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1971B" id="Text Box 232" o:spid="_x0000_s1030" type="#_x0000_t202" style="position:absolute;margin-left:16.4pt;margin-top:52.65pt;width:333.2pt;height:55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" filled="f" stroked="f">
                <v:textbox>
                  <w:txbxContent>
                    <w:p w14:paraId="0A4D27C7" w14:textId="4ACB7FDF" w:rsidR="00EE00AE" w:rsidRDefault="00EE00AE" w:rsidP="00EF6C40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rPr>
                          <w:rFonts w:ascii="Arial" w:hAnsi="Arial"/>
                          <w:sz w:val="22"/>
                          <w:szCs w:val="22"/>
                        </w:rPr>
                        <w:t>I</w:t>
                      </w:r>
                      <w:r w:rsidR="00CF05D3">
                        <w:rPr>
                          <w:rFonts w:ascii="Arial" w:hAnsi="Arial"/>
                          <w:sz w:val="22"/>
                          <w:szCs w:val="22"/>
                        </w:rPr>
                        <w:t xml:space="preserve"> will </w:t>
                      </w:r>
                      <w:r w:rsidR="00A539FA">
                        <w:rPr>
                          <w:rFonts w:ascii="Arial" w:hAnsi="Arial"/>
                          <w:sz w:val="22"/>
                          <w:szCs w:val="22"/>
                        </w:rPr>
                        <w:t>demonstrate ball control and accuracy while working cooperatively with my friend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B475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84D4160" wp14:editId="06028EA6">
                <wp:simplePos x="0" y="0"/>
                <wp:positionH relativeFrom="column">
                  <wp:posOffset>4604385</wp:posOffset>
                </wp:positionH>
                <wp:positionV relativeFrom="paragraph">
                  <wp:posOffset>705485</wp:posOffset>
                </wp:positionV>
                <wp:extent cx="2343150" cy="1021080"/>
                <wp:effectExtent l="0" t="0" r="0" b="0"/>
                <wp:wrapThrough wrapText="bothSides">
                  <wp:wrapPolygon edited="0">
                    <wp:start x="585" y="269"/>
                    <wp:lineTo x="585" y="20955"/>
                    <wp:lineTo x="20956" y="20955"/>
                    <wp:lineTo x="20956" y="269"/>
                    <wp:lineTo x="585" y="269"/>
                  </wp:wrapPolygon>
                </wp:wrapThrough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BCC17" w14:textId="70D6F896" w:rsidR="002D3BCE" w:rsidRDefault="001F02F5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oft Touches Keep Control</w:t>
                            </w:r>
                          </w:p>
                          <w:p w14:paraId="18240DE6" w14:textId="6384C271" w:rsidR="00CF05D3" w:rsidRDefault="001F02F5" w:rsidP="00EF6C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Use All of Your Foot</w:t>
                            </w:r>
                          </w:p>
                          <w:p w14:paraId="00977BA5" w14:textId="6AA9F88C" w:rsidR="000B4758" w:rsidRPr="001F02F5" w:rsidRDefault="001F02F5" w:rsidP="001F02F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ead Up on the Drib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4D4160" id="_x0000_t202" coordsize="21600,21600" o:spt="202" path="m,l,21600r21600,l21600,xe">
                <v:stroke joinstyle="miter"/>
                <v:path gradientshapeok="t" o:connecttype="rect"/>
              </v:shapetype>
              <v:shape id="Text Box 233" o:spid="_x0000_s1031" type="#_x0000_t202" style="position:absolute;margin-left:362.55pt;margin-top:55.55pt;width:184.5pt;height:80.4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" filled="f" stroked="f">
                <v:textbox>
                  <w:txbxContent>
                    <w:p w14:paraId="1ABBCC17" w14:textId="70D6F896" w:rsidR="002D3BCE" w:rsidRDefault="001F02F5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Soft Touches Keep Control</w:t>
                      </w:r>
                    </w:p>
                    <w:p w14:paraId="18240DE6" w14:textId="6384C271" w:rsidR="00CF05D3" w:rsidRDefault="001F02F5" w:rsidP="00EF6C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Use All of Your Foot</w:t>
                      </w:r>
                    </w:p>
                    <w:p w14:paraId="00977BA5" w14:textId="6AA9F88C" w:rsidR="000B4758" w:rsidRPr="001F02F5" w:rsidRDefault="001F02F5" w:rsidP="001F02F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>Head Up on the Dribbl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60E84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10D8FA" wp14:editId="2E15BD1B">
                <wp:simplePos x="0" y="0"/>
                <wp:positionH relativeFrom="column">
                  <wp:posOffset>274320</wp:posOffset>
                </wp:positionH>
                <wp:positionV relativeFrom="paragraph">
                  <wp:posOffset>1772920</wp:posOffset>
                </wp:positionV>
                <wp:extent cx="32562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66" y="-1"/>
                    <wp:lineTo x="21566" y="-1"/>
                    <wp:lineTo x="0" y="-1"/>
                  </wp:wrapPolygon>
                </wp:wrapThrough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62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A518CC" id="Straight Connector 230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139.6pt" to="278pt,1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" strokecolor="#434ca0" strokeweight=".5pt">
                <w10:wrap type="through"/>
              </v:line>
            </w:pict>
          </mc:Fallback>
        </mc:AlternateContent>
      </w:r>
      <w:r w:rsidR="00660E84">
        <w:rPr>
          <w:noProof/>
        </w:rPr>
        <w:drawing>
          <wp:anchor distT="0" distB="0" distL="114300" distR="114300" simplePos="0" relativeHeight="251630080" behindDoc="0" locked="0" layoutInCell="1" allowOverlap="1" wp14:anchorId="10CC6B7B" wp14:editId="13046DE8">
            <wp:simplePos x="0" y="0"/>
            <wp:positionH relativeFrom="column">
              <wp:posOffset>274320</wp:posOffset>
            </wp:positionH>
            <wp:positionV relativeFrom="paragraph">
              <wp:posOffset>1488440</wp:posOffset>
            </wp:positionV>
            <wp:extent cx="3133090" cy="255905"/>
            <wp:effectExtent l="0" t="0" r="3810" b="0"/>
            <wp:wrapThrough wrapText="bothSides">
              <wp:wrapPolygon edited="0">
                <wp:start x="0" y="0"/>
                <wp:lineTo x="0" y="20367"/>
                <wp:lineTo x="21539" y="20367"/>
                <wp:lineTo x="21539" y="0"/>
                <wp:lineTo x="0" y="0"/>
              </wp:wrapPolygon>
            </wp:wrapThrough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09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49CB">
        <w:rPr>
          <w:noProof/>
        </w:rPr>
        <w:drawing>
          <wp:anchor distT="0" distB="0" distL="114300" distR="114300" simplePos="0" relativeHeight="251703808" behindDoc="0" locked="0" layoutInCell="1" allowOverlap="1" wp14:anchorId="2368CF91" wp14:editId="43C14466">
            <wp:simplePos x="0" y="0"/>
            <wp:positionH relativeFrom="column">
              <wp:posOffset>4658360</wp:posOffset>
            </wp:positionH>
            <wp:positionV relativeFrom="paragraph">
              <wp:posOffset>342265</wp:posOffset>
            </wp:positionV>
            <wp:extent cx="142875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20" y="19295"/>
                <wp:lineTo x="211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549CB">
        <w:rPr>
          <w:noProof/>
        </w:rPr>
        <w:drawing>
          <wp:anchor distT="0" distB="0" distL="114300" distR="114300" simplePos="0" relativeHeight="251700736" behindDoc="0" locked="0" layoutInCell="1" allowOverlap="1" wp14:anchorId="33EED0DB" wp14:editId="569AB0DF">
            <wp:simplePos x="0" y="0"/>
            <wp:positionH relativeFrom="column">
              <wp:posOffset>281940</wp:posOffset>
            </wp:positionH>
            <wp:positionV relativeFrom="paragraph">
              <wp:posOffset>347980</wp:posOffset>
            </wp:positionV>
            <wp:extent cx="1527810" cy="255905"/>
            <wp:effectExtent l="0" t="0" r="0" b="0"/>
            <wp:wrapThrough wrapText="bothSides">
              <wp:wrapPolygon edited="0">
                <wp:start x="0" y="0"/>
                <wp:lineTo x="0" y="19295"/>
                <wp:lineTo x="21187" y="19295"/>
                <wp:lineTo x="2118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038EA359" wp14:editId="341174D7">
                <wp:simplePos x="0" y="0"/>
                <wp:positionH relativeFrom="column">
                  <wp:posOffset>4617720</wp:posOffset>
                </wp:positionH>
                <wp:positionV relativeFrom="paragraph">
                  <wp:posOffset>633095</wp:posOffset>
                </wp:positionV>
                <wp:extent cx="2303780" cy="0"/>
                <wp:effectExtent l="0" t="0" r="7620" b="12700"/>
                <wp:wrapThrough wrapText="bothSides">
                  <wp:wrapPolygon edited="0">
                    <wp:start x="0" y="-1"/>
                    <wp:lineTo x="0" y="-1"/>
                    <wp:lineTo x="21552" y="-1"/>
                    <wp:lineTo x="21552" y="-1"/>
                    <wp:lineTo x="0" y="-1"/>
                  </wp:wrapPolygon>
                </wp:wrapThrough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3780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C727" id="Straight Connector 229" o:spid="_x0000_s1026" style="position:absolute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6pt,49.85pt" to="54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" strokecolor="#434ca0" strokeweight=".5pt">
                <w10:wrap type="through"/>
              </v:line>
            </w:pict>
          </mc:Fallback>
        </mc:AlternateContent>
      </w:r>
      <w:r w:rsidR="00510A3E">
        <w:rPr>
          <w:noProof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07D610AB" wp14:editId="6634547F">
                <wp:simplePos x="0" y="0"/>
                <wp:positionH relativeFrom="column">
                  <wp:posOffset>274320</wp:posOffset>
                </wp:positionH>
                <wp:positionV relativeFrom="paragraph">
                  <wp:posOffset>633095</wp:posOffset>
                </wp:positionV>
                <wp:extent cx="4097655" cy="0"/>
                <wp:effectExtent l="0" t="0" r="17145" b="12700"/>
                <wp:wrapThrough wrapText="bothSides">
                  <wp:wrapPolygon edited="0">
                    <wp:start x="0" y="-1"/>
                    <wp:lineTo x="0" y="-1"/>
                    <wp:lineTo x="21623" y="-1"/>
                    <wp:lineTo x="21623" y="-1"/>
                    <wp:lineTo x="0" y="-1"/>
                  </wp:wrapPolygon>
                </wp:wrapThrough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7655" cy="0"/>
                        </a:xfrm>
                        <a:prstGeom prst="line">
                          <a:avLst/>
                        </a:prstGeom>
                        <a:ln w="6350" cmpd="sng">
                          <a:solidFill>
                            <a:srgbClr val="434CA0"/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848710" id="Straight Connector 228" o:spid="_x0000_s1026" style="position:absolute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6pt,49.85pt" to="344.25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" strokecolor="#434ca0" strokeweight=".5pt">
                <w10:wrap type="through"/>
              </v:line>
            </w:pict>
          </mc:Fallback>
        </mc:AlternateContent>
      </w:r>
    </w:p>
    <w:sectPr w:rsidR="00794312" w:rsidSect="008901F1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27C7D" w14:textId="77777777" w:rsidR="00D822D0" w:rsidRDefault="00D822D0" w:rsidP="00233FF0">
      <w:r>
        <w:separator/>
      </w:r>
    </w:p>
  </w:endnote>
  <w:endnote w:type="continuationSeparator" w:id="0">
    <w:p w14:paraId="6D2D88C2" w14:textId="77777777" w:rsidR="00D822D0" w:rsidRDefault="00D822D0" w:rsidP="00233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8EF51" w14:textId="77777777" w:rsidR="002D3BCE" w:rsidRPr="008901F1" w:rsidRDefault="002D3BCE" w:rsidP="008901F1">
    <w:pPr>
      <w:pStyle w:val="Footer"/>
      <w:framePr w:w="733" w:wrap="around" w:vAnchor="text" w:hAnchor="page" w:x="10581" w:y="1"/>
      <w:jc w:val="center"/>
      <w:rPr>
        <w:rStyle w:val="PageNumber"/>
        <w:rFonts w:ascii="Arial" w:hAnsi="Arial" w:cs="Arial"/>
        <w:b/>
        <w:sz w:val="40"/>
        <w:szCs w:val="40"/>
      </w:rPr>
    </w:pPr>
    <w:r w:rsidRPr="008901F1">
      <w:rPr>
        <w:rStyle w:val="PageNumber"/>
        <w:rFonts w:ascii="Arial" w:hAnsi="Arial" w:cs="Arial"/>
        <w:b/>
        <w:sz w:val="40"/>
        <w:szCs w:val="40"/>
      </w:rPr>
      <w:fldChar w:fldCharType="begin"/>
    </w:r>
    <w:r w:rsidRPr="008901F1">
      <w:rPr>
        <w:rStyle w:val="PageNumber"/>
        <w:rFonts w:ascii="Arial" w:hAnsi="Arial" w:cs="Arial"/>
        <w:b/>
        <w:sz w:val="40"/>
        <w:szCs w:val="40"/>
      </w:rPr>
      <w:instrText xml:space="preserve">PAGE  </w:instrTex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separate"/>
    </w:r>
    <w:r>
      <w:rPr>
        <w:rStyle w:val="PageNumber"/>
        <w:rFonts w:ascii="Arial" w:hAnsi="Arial" w:cs="Arial"/>
        <w:b/>
        <w:noProof/>
        <w:sz w:val="40"/>
        <w:szCs w:val="40"/>
      </w:rPr>
      <w:t>2</w:t>
    </w:r>
    <w:r w:rsidRPr="008901F1">
      <w:rPr>
        <w:rStyle w:val="PageNumber"/>
        <w:rFonts w:ascii="Arial" w:hAnsi="Arial" w:cs="Arial"/>
        <w:b/>
        <w:sz w:val="40"/>
        <w:szCs w:val="40"/>
      </w:rPr>
      <w:fldChar w:fldCharType="end"/>
    </w:r>
  </w:p>
  <w:p w14:paraId="5CE1DD73" w14:textId="77777777" w:rsidR="002D3BCE" w:rsidRDefault="002D3BCE" w:rsidP="008901F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E909E" w14:textId="77777777" w:rsidR="002D3BCE" w:rsidRPr="00896D43" w:rsidRDefault="002D3BCE" w:rsidP="008901F1">
    <w:pPr>
      <w:pStyle w:val="Footer"/>
      <w:ind w:right="360" w:firstLine="360"/>
      <w:jc w:val="cen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668FDC9" wp14:editId="72A9EDE0">
          <wp:simplePos x="0" y="0"/>
          <wp:positionH relativeFrom="margin">
            <wp:posOffset>274320</wp:posOffset>
          </wp:positionH>
          <wp:positionV relativeFrom="paragraph">
            <wp:posOffset>-160020</wp:posOffset>
          </wp:positionV>
          <wp:extent cx="6766560" cy="583980"/>
          <wp:effectExtent l="0" t="0" r="0" b="635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 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60" cy="583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F14FA0" w14:textId="77777777" w:rsidR="00D822D0" w:rsidRDefault="00D822D0" w:rsidP="00233FF0">
      <w:r>
        <w:separator/>
      </w:r>
    </w:p>
  </w:footnote>
  <w:footnote w:type="continuationSeparator" w:id="0">
    <w:p w14:paraId="1721A9BE" w14:textId="77777777" w:rsidR="00D822D0" w:rsidRDefault="00D822D0" w:rsidP="00233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9B4A" w14:textId="77777777" w:rsidR="002D3BCE" w:rsidRDefault="002D3BC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A68F62F" wp14:editId="312C0A9D">
          <wp:simplePos x="0" y="0"/>
          <wp:positionH relativeFrom="margin">
            <wp:align>center</wp:align>
          </wp:positionH>
          <wp:positionV relativeFrom="paragraph">
            <wp:posOffset>-3810</wp:posOffset>
          </wp:positionV>
          <wp:extent cx="6766549" cy="822104"/>
          <wp:effectExtent l="0" t="0" r="3175" b="381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tivity 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6549" cy="8221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62E1"/>
    <w:multiLevelType w:val="multilevel"/>
    <w:tmpl w:val="434AD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133EC"/>
    <w:multiLevelType w:val="hybridMultilevel"/>
    <w:tmpl w:val="62AA7F30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1D7A21"/>
    <w:multiLevelType w:val="multilevel"/>
    <w:tmpl w:val="38E05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6E4A6A"/>
    <w:multiLevelType w:val="multilevel"/>
    <w:tmpl w:val="F93C3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772C5B"/>
    <w:multiLevelType w:val="hybridMultilevel"/>
    <w:tmpl w:val="A6F47C26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84145D"/>
    <w:multiLevelType w:val="hybridMultilevel"/>
    <w:tmpl w:val="503675FE"/>
    <w:lvl w:ilvl="0" w:tplc="C80AAF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3E597A"/>
    <w:multiLevelType w:val="multilevel"/>
    <w:tmpl w:val="C6B6E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7A0D02"/>
    <w:multiLevelType w:val="hybridMultilevel"/>
    <w:tmpl w:val="DA64CE7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B24F24"/>
    <w:multiLevelType w:val="multilevel"/>
    <w:tmpl w:val="99FE33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BB337A"/>
    <w:multiLevelType w:val="multilevel"/>
    <w:tmpl w:val="0324C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607525"/>
    <w:multiLevelType w:val="hybridMultilevel"/>
    <w:tmpl w:val="B282AD90"/>
    <w:lvl w:ilvl="0" w:tplc="6AE6644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4C5A67"/>
    <w:multiLevelType w:val="multilevel"/>
    <w:tmpl w:val="E934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211D10"/>
    <w:multiLevelType w:val="multilevel"/>
    <w:tmpl w:val="2F04F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592A6F"/>
    <w:multiLevelType w:val="multilevel"/>
    <w:tmpl w:val="4FA01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640D00"/>
    <w:multiLevelType w:val="multilevel"/>
    <w:tmpl w:val="D2C2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4"/>
  </w:num>
  <w:num w:numId="5">
    <w:abstractNumId w:val="11"/>
  </w:num>
  <w:num w:numId="6">
    <w:abstractNumId w:val="0"/>
  </w:num>
  <w:num w:numId="7">
    <w:abstractNumId w:val="7"/>
  </w:num>
  <w:num w:numId="8">
    <w:abstractNumId w:val="13"/>
  </w:num>
  <w:num w:numId="9">
    <w:abstractNumId w:val="8"/>
  </w:num>
  <w:num w:numId="10">
    <w:abstractNumId w:val="9"/>
  </w:num>
  <w:num w:numId="11">
    <w:abstractNumId w:val="14"/>
  </w:num>
  <w:num w:numId="12">
    <w:abstractNumId w:val="6"/>
  </w:num>
  <w:num w:numId="13">
    <w:abstractNumId w:val="2"/>
  </w:num>
  <w:num w:numId="14">
    <w:abstractNumId w:val="12"/>
  </w:num>
  <w:num w:numId="15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6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MTA2MLW0sDC0MDdX0lEKTi0uzszPAykwrAUAYKnHDSwAAAA="/>
  </w:docVars>
  <w:rsids>
    <w:rsidRoot w:val="00233FF0"/>
    <w:rsid w:val="00012409"/>
    <w:rsid w:val="00020D9E"/>
    <w:rsid w:val="00036CBD"/>
    <w:rsid w:val="0009373C"/>
    <w:rsid w:val="000A181F"/>
    <w:rsid w:val="000B03AD"/>
    <w:rsid w:val="000B1C0C"/>
    <w:rsid w:val="000B4758"/>
    <w:rsid w:val="000C0812"/>
    <w:rsid w:val="000C18FE"/>
    <w:rsid w:val="000E3A77"/>
    <w:rsid w:val="00122192"/>
    <w:rsid w:val="00124B81"/>
    <w:rsid w:val="00127ABE"/>
    <w:rsid w:val="00155F29"/>
    <w:rsid w:val="00176EB1"/>
    <w:rsid w:val="001855BE"/>
    <w:rsid w:val="001A02A6"/>
    <w:rsid w:val="001A4745"/>
    <w:rsid w:val="001C2CF8"/>
    <w:rsid w:val="001D0659"/>
    <w:rsid w:val="001D18DD"/>
    <w:rsid w:val="001E345B"/>
    <w:rsid w:val="001F02F5"/>
    <w:rsid w:val="001F6B66"/>
    <w:rsid w:val="00202E69"/>
    <w:rsid w:val="002335BB"/>
    <w:rsid w:val="00233FF0"/>
    <w:rsid w:val="00240202"/>
    <w:rsid w:val="002418A4"/>
    <w:rsid w:val="002424D6"/>
    <w:rsid w:val="00271A29"/>
    <w:rsid w:val="00276491"/>
    <w:rsid w:val="00283DAE"/>
    <w:rsid w:val="002C2C6A"/>
    <w:rsid w:val="002D3BCE"/>
    <w:rsid w:val="002E0D38"/>
    <w:rsid w:val="002E2F38"/>
    <w:rsid w:val="002E3B0C"/>
    <w:rsid w:val="00304D34"/>
    <w:rsid w:val="00306D54"/>
    <w:rsid w:val="00363846"/>
    <w:rsid w:val="00380B92"/>
    <w:rsid w:val="003A27FC"/>
    <w:rsid w:val="003A5C99"/>
    <w:rsid w:val="003D732B"/>
    <w:rsid w:val="003E2289"/>
    <w:rsid w:val="004344F7"/>
    <w:rsid w:val="00437F5E"/>
    <w:rsid w:val="00464C67"/>
    <w:rsid w:val="00472D2B"/>
    <w:rsid w:val="0047477A"/>
    <w:rsid w:val="00493ACC"/>
    <w:rsid w:val="004C2776"/>
    <w:rsid w:val="004D04E2"/>
    <w:rsid w:val="004D29DB"/>
    <w:rsid w:val="004E7C8D"/>
    <w:rsid w:val="004F47ED"/>
    <w:rsid w:val="004F4878"/>
    <w:rsid w:val="00500A82"/>
    <w:rsid w:val="00504D04"/>
    <w:rsid w:val="00510A3E"/>
    <w:rsid w:val="00520896"/>
    <w:rsid w:val="00525C27"/>
    <w:rsid w:val="00533312"/>
    <w:rsid w:val="00577C12"/>
    <w:rsid w:val="005849E9"/>
    <w:rsid w:val="005A3145"/>
    <w:rsid w:val="005B1AD3"/>
    <w:rsid w:val="005C76DF"/>
    <w:rsid w:val="005E0860"/>
    <w:rsid w:val="005E695E"/>
    <w:rsid w:val="00607703"/>
    <w:rsid w:val="0061754E"/>
    <w:rsid w:val="00660E84"/>
    <w:rsid w:val="00664A0A"/>
    <w:rsid w:val="00675927"/>
    <w:rsid w:val="0068685C"/>
    <w:rsid w:val="00687DC6"/>
    <w:rsid w:val="00693656"/>
    <w:rsid w:val="006B76B3"/>
    <w:rsid w:val="006C2F8F"/>
    <w:rsid w:val="006D1118"/>
    <w:rsid w:val="006F7E54"/>
    <w:rsid w:val="00700322"/>
    <w:rsid w:val="00701074"/>
    <w:rsid w:val="00712670"/>
    <w:rsid w:val="00721096"/>
    <w:rsid w:val="00724B4E"/>
    <w:rsid w:val="007267AA"/>
    <w:rsid w:val="00742FBC"/>
    <w:rsid w:val="00771866"/>
    <w:rsid w:val="007736EB"/>
    <w:rsid w:val="007753CC"/>
    <w:rsid w:val="00776A44"/>
    <w:rsid w:val="00794312"/>
    <w:rsid w:val="007A4780"/>
    <w:rsid w:val="007C3E2F"/>
    <w:rsid w:val="007D2BA2"/>
    <w:rsid w:val="007D473B"/>
    <w:rsid w:val="007F507A"/>
    <w:rsid w:val="00803357"/>
    <w:rsid w:val="00825989"/>
    <w:rsid w:val="008319D5"/>
    <w:rsid w:val="00832C6E"/>
    <w:rsid w:val="0083347B"/>
    <w:rsid w:val="00881358"/>
    <w:rsid w:val="008901F1"/>
    <w:rsid w:val="00892670"/>
    <w:rsid w:val="00896D43"/>
    <w:rsid w:val="008A3EA2"/>
    <w:rsid w:val="008E4DC2"/>
    <w:rsid w:val="008E6A07"/>
    <w:rsid w:val="008F049F"/>
    <w:rsid w:val="008F51CF"/>
    <w:rsid w:val="00900B5F"/>
    <w:rsid w:val="00916656"/>
    <w:rsid w:val="00960381"/>
    <w:rsid w:val="009862C3"/>
    <w:rsid w:val="009A02F3"/>
    <w:rsid w:val="009B3B7A"/>
    <w:rsid w:val="009C554A"/>
    <w:rsid w:val="009D775F"/>
    <w:rsid w:val="00A013F6"/>
    <w:rsid w:val="00A25FA2"/>
    <w:rsid w:val="00A539FA"/>
    <w:rsid w:val="00A56772"/>
    <w:rsid w:val="00A63F85"/>
    <w:rsid w:val="00A94D11"/>
    <w:rsid w:val="00AC0D2B"/>
    <w:rsid w:val="00AD7280"/>
    <w:rsid w:val="00B033E0"/>
    <w:rsid w:val="00B114B7"/>
    <w:rsid w:val="00B45DA0"/>
    <w:rsid w:val="00B50B1A"/>
    <w:rsid w:val="00B55E54"/>
    <w:rsid w:val="00B709B2"/>
    <w:rsid w:val="00BA70AB"/>
    <w:rsid w:val="00BB4621"/>
    <w:rsid w:val="00BC12F1"/>
    <w:rsid w:val="00BC2074"/>
    <w:rsid w:val="00BC32A6"/>
    <w:rsid w:val="00BE39A4"/>
    <w:rsid w:val="00BF7D20"/>
    <w:rsid w:val="00C05A2E"/>
    <w:rsid w:val="00C104B0"/>
    <w:rsid w:val="00C24A98"/>
    <w:rsid w:val="00C50F9A"/>
    <w:rsid w:val="00C83BBF"/>
    <w:rsid w:val="00C85F58"/>
    <w:rsid w:val="00CB28FB"/>
    <w:rsid w:val="00CC2D85"/>
    <w:rsid w:val="00CC6EE8"/>
    <w:rsid w:val="00CF05D3"/>
    <w:rsid w:val="00CF2BE7"/>
    <w:rsid w:val="00CF6436"/>
    <w:rsid w:val="00CF7831"/>
    <w:rsid w:val="00D26F92"/>
    <w:rsid w:val="00D33D66"/>
    <w:rsid w:val="00D46EDE"/>
    <w:rsid w:val="00D76DD3"/>
    <w:rsid w:val="00D822D0"/>
    <w:rsid w:val="00DD38C7"/>
    <w:rsid w:val="00DE69CB"/>
    <w:rsid w:val="00E041A0"/>
    <w:rsid w:val="00E108E7"/>
    <w:rsid w:val="00E216E0"/>
    <w:rsid w:val="00E24F0A"/>
    <w:rsid w:val="00E335F8"/>
    <w:rsid w:val="00E37595"/>
    <w:rsid w:val="00E549CB"/>
    <w:rsid w:val="00E80D95"/>
    <w:rsid w:val="00E80F5F"/>
    <w:rsid w:val="00E95B81"/>
    <w:rsid w:val="00EA548B"/>
    <w:rsid w:val="00ED00BE"/>
    <w:rsid w:val="00EE00AE"/>
    <w:rsid w:val="00EF6C40"/>
    <w:rsid w:val="00F06459"/>
    <w:rsid w:val="00F13CB6"/>
    <w:rsid w:val="00F44CEC"/>
    <w:rsid w:val="00F50145"/>
    <w:rsid w:val="00F53ABA"/>
    <w:rsid w:val="00F6261D"/>
    <w:rsid w:val="00F66197"/>
    <w:rsid w:val="00F87FFE"/>
    <w:rsid w:val="00F97A94"/>
    <w:rsid w:val="00FA36F6"/>
    <w:rsid w:val="00FA717B"/>
    <w:rsid w:val="00FB7158"/>
    <w:rsid w:val="00FC0455"/>
    <w:rsid w:val="00FD63D0"/>
    <w:rsid w:val="00FE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EC7BD2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473B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8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3FF0"/>
  </w:style>
  <w:style w:type="paragraph" w:styleId="Footer">
    <w:name w:val="footer"/>
    <w:basedOn w:val="Normal"/>
    <w:link w:val="FooterChar"/>
    <w:uiPriority w:val="99"/>
    <w:unhideWhenUsed/>
    <w:rsid w:val="00233F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3FF0"/>
  </w:style>
  <w:style w:type="paragraph" w:styleId="BalloonText">
    <w:name w:val="Balloon Text"/>
    <w:basedOn w:val="Normal"/>
    <w:link w:val="BalloonTextChar"/>
    <w:uiPriority w:val="99"/>
    <w:semiHidden/>
    <w:unhideWhenUsed/>
    <w:rsid w:val="00233FF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FF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80F5F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8901F1"/>
  </w:style>
  <w:style w:type="character" w:customStyle="1" w:styleId="Heading2Char">
    <w:name w:val="Heading 2 Char"/>
    <w:basedOn w:val="DefaultParagraphFont"/>
    <w:link w:val="Heading2"/>
    <w:uiPriority w:val="9"/>
    <w:rsid w:val="00E108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D2BA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BA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BA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BA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B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8F93BA-77A0-BA41-9D01-C047A20DF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in ISD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Truong</dc:creator>
  <cp:lastModifiedBy>Aaron Hart</cp:lastModifiedBy>
  <cp:revision>7</cp:revision>
  <cp:lastPrinted>2018-06-26T17:57:00Z</cp:lastPrinted>
  <dcterms:created xsi:type="dcterms:W3CDTF">2018-09-18T01:43:00Z</dcterms:created>
  <dcterms:modified xsi:type="dcterms:W3CDTF">2018-09-18T15:03:00Z</dcterms:modified>
</cp:coreProperties>
</file>